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2D337" w14:textId="312956C2" w:rsidR="001457D2" w:rsidRDefault="001457D2" w:rsidP="00721EEA">
      <w:pPr>
        <w:pStyle w:val="Heading1"/>
        <w:spacing w:before="0" w:after="0"/>
      </w:pPr>
      <w:r>
        <w:rPr>
          <w:noProof/>
        </w:rPr>
        <w:drawing>
          <wp:inline distT="0" distB="0" distL="0" distR="0" wp14:anchorId="2E8D61C5" wp14:editId="304B4A98">
            <wp:extent cx="2959100" cy="67310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DE231" w14:textId="77777777" w:rsidR="00DB7C3C" w:rsidRPr="00836445" w:rsidRDefault="00DB7C3C" w:rsidP="00DB7C3C">
      <w:pPr>
        <w:pStyle w:val="Heading1"/>
        <w:spacing w:before="0" w:after="0"/>
        <w:rPr>
          <w:rFonts w:ascii="Helvetica Neue" w:hAnsi="Helvetica Neue"/>
          <w:sz w:val="24"/>
          <w:szCs w:val="24"/>
        </w:rPr>
      </w:pPr>
      <w:r w:rsidRPr="00836445">
        <w:rPr>
          <w:rFonts w:ascii="Helvetica Neue" w:hAnsi="Helvetica Neue"/>
          <w:sz w:val="24"/>
          <w:szCs w:val="24"/>
        </w:rPr>
        <w:t>UCR Black Faculty and Staff Association (BFASA)</w:t>
      </w:r>
    </w:p>
    <w:p w14:paraId="039B12FF" w14:textId="32A200C4" w:rsidR="00DB7C3C" w:rsidRPr="005B02B7" w:rsidRDefault="0010474B" w:rsidP="00136750">
      <w:pPr>
        <w:spacing w:after="0"/>
        <w:jc w:val="center"/>
        <w:rPr>
          <w:rFonts w:ascii="Helvetica Neue" w:hAnsi="Helvetica Neue"/>
          <w:b/>
          <w:bCs/>
          <w:sz w:val="22"/>
          <w:szCs w:val="22"/>
        </w:rPr>
      </w:pPr>
      <w:r>
        <w:rPr>
          <w:rFonts w:ascii="Helvetica Neue" w:hAnsi="Helvetica Neue"/>
          <w:b/>
          <w:bCs/>
          <w:sz w:val="22"/>
          <w:szCs w:val="22"/>
        </w:rPr>
        <w:t>January 12</w:t>
      </w:r>
      <w:r w:rsidR="00781640" w:rsidRPr="005B02B7">
        <w:rPr>
          <w:rFonts w:ascii="Helvetica Neue" w:hAnsi="Helvetica Neue"/>
          <w:b/>
          <w:bCs/>
          <w:sz w:val="22"/>
          <w:szCs w:val="22"/>
        </w:rPr>
        <w:t>,</w:t>
      </w:r>
      <w:r w:rsidR="0085594E" w:rsidRPr="005B02B7">
        <w:rPr>
          <w:rFonts w:ascii="Helvetica Neue" w:hAnsi="Helvetica Neue"/>
          <w:b/>
          <w:bCs/>
          <w:sz w:val="22"/>
          <w:szCs w:val="22"/>
        </w:rPr>
        <w:t xml:space="preserve"> </w:t>
      </w:r>
      <w:r w:rsidR="00823260" w:rsidRPr="005B02B7">
        <w:rPr>
          <w:rFonts w:ascii="Helvetica Neue" w:hAnsi="Helvetica Neue"/>
          <w:b/>
          <w:bCs/>
          <w:sz w:val="22"/>
          <w:szCs w:val="22"/>
        </w:rPr>
        <w:t>202</w:t>
      </w:r>
      <w:r>
        <w:rPr>
          <w:rFonts w:ascii="Helvetica Neue" w:hAnsi="Helvetica Neue"/>
          <w:b/>
          <w:bCs/>
          <w:sz w:val="22"/>
          <w:szCs w:val="22"/>
        </w:rPr>
        <w:t>2</w:t>
      </w:r>
      <w:r w:rsidR="00823260" w:rsidRPr="005B02B7">
        <w:rPr>
          <w:rFonts w:ascii="Helvetica Neue" w:hAnsi="Helvetica Neue"/>
          <w:b/>
          <w:bCs/>
          <w:sz w:val="22"/>
          <w:szCs w:val="22"/>
        </w:rPr>
        <w:t>,</w:t>
      </w:r>
      <w:r w:rsidR="00DB7C3C" w:rsidRPr="005B02B7">
        <w:rPr>
          <w:rFonts w:ascii="Helvetica Neue" w:hAnsi="Helvetica Neue"/>
          <w:b/>
          <w:bCs/>
          <w:sz w:val="22"/>
          <w:szCs w:val="22"/>
        </w:rPr>
        <w:t xml:space="preserve"> 11am – 12pm</w:t>
      </w:r>
    </w:p>
    <w:p w14:paraId="6F348605" w14:textId="77777777" w:rsidR="00DB7C3C" w:rsidRPr="005B02B7" w:rsidRDefault="00DB7C3C" w:rsidP="00DB7C3C">
      <w:pPr>
        <w:pStyle w:val="Date"/>
        <w:spacing w:after="0" w:line="360" w:lineRule="auto"/>
        <w:rPr>
          <w:rFonts w:ascii="Helvetica Neue" w:hAnsi="Helvetica Neue"/>
          <w:b/>
          <w:bCs/>
          <w:sz w:val="22"/>
          <w:szCs w:val="22"/>
        </w:rPr>
      </w:pPr>
      <w:r w:rsidRPr="005B02B7">
        <w:rPr>
          <w:rFonts w:ascii="Helvetica Neue" w:hAnsi="Helvetica Neue"/>
          <w:b/>
          <w:bCs/>
          <w:sz w:val="22"/>
          <w:szCs w:val="22"/>
        </w:rPr>
        <w:t>Meeting Agenda</w:t>
      </w:r>
    </w:p>
    <w:tbl>
      <w:tblPr>
        <w:tblStyle w:val="TableGrid"/>
        <w:tblW w:w="0" w:type="auto"/>
        <w:tblInd w:w="173" w:type="dxa"/>
        <w:tblLook w:val="04A0" w:firstRow="1" w:lastRow="0" w:firstColumn="1" w:lastColumn="0" w:noHBand="0" w:noVBand="1"/>
      </w:tblPr>
      <w:tblGrid>
        <w:gridCol w:w="5299"/>
        <w:gridCol w:w="5318"/>
      </w:tblGrid>
      <w:tr w:rsidR="00DB7C3C" w:rsidRPr="00A236C3" w14:paraId="2112E880" w14:textId="77777777" w:rsidTr="007D7900">
        <w:tc>
          <w:tcPr>
            <w:tcW w:w="5299" w:type="dxa"/>
          </w:tcPr>
          <w:p w14:paraId="4D064F4C" w14:textId="78432DAD" w:rsidR="00DB7C3C" w:rsidRPr="00A236C3" w:rsidRDefault="00DB7C3C" w:rsidP="00836445">
            <w:pPr>
              <w:spacing w:after="0"/>
              <w:ind w:left="0"/>
              <w:jc w:val="center"/>
              <w:rPr>
                <w:rFonts w:ascii="Helvetica Neue" w:hAnsi="Helvetica Neue"/>
                <w:sz w:val="18"/>
                <w:szCs w:val="18"/>
              </w:rPr>
            </w:pPr>
            <w:r w:rsidRPr="00A236C3">
              <w:rPr>
                <w:rFonts w:ascii="Helvetica Neue" w:hAnsi="Helvetica Neue"/>
                <w:sz w:val="18"/>
                <w:szCs w:val="18"/>
              </w:rPr>
              <w:t xml:space="preserve">Zoom Meeting ID: </w:t>
            </w:r>
            <w:r w:rsidR="0002431C" w:rsidRPr="00A236C3">
              <w:rPr>
                <w:rFonts w:ascii="Helvetica Neue" w:hAnsi="Helvetica Neue"/>
                <w:sz w:val="18"/>
                <w:szCs w:val="18"/>
              </w:rPr>
              <w:t>919 5598 1100</w:t>
            </w:r>
          </w:p>
        </w:tc>
        <w:tc>
          <w:tcPr>
            <w:tcW w:w="5318" w:type="dxa"/>
          </w:tcPr>
          <w:p w14:paraId="061CFC97" w14:textId="77777777" w:rsidR="00DB7C3C" w:rsidRPr="00A236C3" w:rsidRDefault="00DB7C3C" w:rsidP="00836445">
            <w:pPr>
              <w:spacing w:after="0"/>
              <w:ind w:left="0"/>
              <w:jc w:val="center"/>
              <w:rPr>
                <w:rFonts w:ascii="Helvetica Neue" w:hAnsi="Helvetica Neue"/>
                <w:sz w:val="18"/>
                <w:szCs w:val="18"/>
              </w:rPr>
            </w:pPr>
            <w:r w:rsidRPr="00A236C3">
              <w:rPr>
                <w:rFonts w:ascii="Helvetica Neue" w:hAnsi="Helvetica Neue"/>
                <w:sz w:val="18"/>
                <w:szCs w:val="18"/>
              </w:rPr>
              <w:t>Twitter: @ucrbfasa</w:t>
            </w:r>
          </w:p>
        </w:tc>
      </w:tr>
      <w:tr w:rsidR="00DB7C3C" w:rsidRPr="00A236C3" w14:paraId="045B2B84" w14:textId="77777777" w:rsidTr="007D7900">
        <w:tc>
          <w:tcPr>
            <w:tcW w:w="5299" w:type="dxa"/>
          </w:tcPr>
          <w:p w14:paraId="6D6E4074" w14:textId="7890A700" w:rsidR="00DB7C3C" w:rsidRPr="00A236C3" w:rsidRDefault="00DB7C3C" w:rsidP="00836445">
            <w:pPr>
              <w:spacing w:after="0"/>
              <w:ind w:left="0"/>
              <w:jc w:val="center"/>
              <w:rPr>
                <w:rFonts w:ascii="Helvetica Neue" w:hAnsi="Helvetica Neue"/>
                <w:sz w:val="18"/>
                <w:szCs w:val="18"/>
              </w:rPr>
            </w:pPr>
            <w:r w:rsidRPr="00A236C3">
              <w:rPr>
                <w:rFonts w:ascii="Helvetica Neue" w:hAnsi="Helvetica Neue"/>
                <w:sz w:val="18"/>
                <w:szCs w:val="18"/>
              </w:rPr>
              <w:t xml:space="preserve">Password: </w:t>
            </w:r>
            <w:proofErr w:type="spellStart"/>
            <w:r w:rsidRPr="00A236C3">
              <w:rPr>
                <w:rFonts w:ascii="Helvetica Neue" w:hAnsi="Helvetica Neue"/>
                <w:sz w:val="18"/>
                <w:szCs w:val="18"/>
              </w:rPr>
              <w:t>bfasa</w:t>
            </w:r>
            <w:proofErr w:type="spellEnd"/>
          </w:p>
        </w:tc>
        <w:tc>
          <w:tcPr>
            <w:tcW w:w="5318" w:type="dxa"/>
          </w:tcPr>
          <w:p w14:paraId="39AB86B2" w14:textId="77777777" w:rsidR="00DB7C3C" w:rsidRPr="00A236C3" w:rsidRDefault="00DB7C3C" w:rsidP="00836445">
            <w:pPr>
              <w:spacing w:after="0"/>
              <w:ind w:left="0"/>
              <w:jc w:val="center"/>
              <w:rPr>
                <w:rFonts w:ascii="Helvetica Neue" w:hAnsi="Helvetica Neue"/>
                <w:sz w:val="18"/>
                <w:szCs w:val="18"/>
              </w:rPr>
            </w:pPr>
            <w:r w:rsidRPr="00A236C3">
              <w:rPr>
                <w:rFonts w:ascii="Helvetica Neue" w:hAnsi="Helvetica Neue"/>
                <w:sz w:val="18"/>
                <w:szCs w:val="18"/>
              </w:rPr>
              <w:t>GroupMe: http://bit.ly/2PvSo</w:t>
            </w:r>
          </w:p>
        </w:tc>
      </w:tr>
    </w:tbl>
    <w:p w14:paraId="38A11A0E" w14:textId="0DA1CCD3" w:rsidR="00DB7C3C" w:rsidRPr="00A236C3" w:rsidRDefault="00FA3966" w:rsidP="007D7900">
      <w:pPr>
        <w:spacing w:after="0"/>
        <w:jc w:val="center"/>
        <w:rPr>
          <w:rFonts w:ascii="Helvetica Neue" w:hAnsi="Helvetica Neue"/>
          <w:sz w:val="18"/>
          <w:szCs w:val="18"/>
        </w:rPr>
      </w:pPr>
      <w:hyperlink r:id="rId9" w:history="1">
        <w:r w:rsidR="00C62E99" w:rsidRPr="00A236C3">
          <w:rPr>
            <w:rStyle w:val="Hyperlink"/>
            <w:rFonts w:ascii="Helvetica Neue" w:hAnsi="Helvetica Neue"/>
            <w:sz w:val="18"/>
            <w:szCs w:val="18"/>
          </w:rPr>
          <w:t>https://ucr.zoom.us/j/91955981100?pwd=SXNKYTVBR29SMGJjckNqZ1hDSk5Jdz09</w:t>
        </w:r>
      </w:hyperlink>
    </w:p>
    <w:p w14:paraId="25A0246A" w14:textId="77777777" w:rsidR="00C62E99" w:rsidRDefault="00C62E99" w:rsidP="007D7900">
      <w:pPr>
        <w:spacing w:after="0"/>
        <w:jc w:val="center"/>
      </w:pPr>
    </w:p>
    <w:tbl>
      <w:tblPr>
        <w:tblStyle w:val="TableGrid"/>
        <w:tblW w:w="11520" w:type="dxa"/>
        <w:tblInd w:w="-275" w:type="dxa"/>
        <w:tblLook w:val="04A0" w:firstRow="1" w:lastRow="0" w:firstColumn="1" w:lastColumn="0" w:noHBand="0" w:noVBand="1"/>
      </w:tblPr>
      <w:tblGrid>
        <w:gridCol w:w="11520"/>
      </w:tblGrid>
      <w:tr w:rsidR="006A724D" w14:paraId="72C3DB8F" w14:textId="77777777" w:rsidTr="006A724D">
        <w:tc>
          <w:tcPr>
            <w:tcW w:w="11520" w:type="dxa"/>
          </w:tcPr>
          <w:p w14:paraId="34DF7A1B" w14:textId="0E90482E" w:rsidR="00F136CB" w:rsidRPr="00A236C3" w:rsidRDefault="006A724D" w:rsidP="00F136CB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eastAsiaTheme="majorEastAsia" w:hAnsi="Helvetica Neue"/>
                <w:bCs/>
                <w:sz w:val="18"/>
                <w:szCs w:val="18"/>
              </w:rPr>
            </w:pPr>
            <w:r w:rsidRPr="00A236C3">
              <w:rPr>
                <w:rFonts w:ascii="Helvetica Neue" w:eastAsiaTheme="majorEastAsia" w:hAnsi="Helvetica Neue"/>
                <w:bCs/>
                <w:sz w:val="18"/>
                <w:szCs w:val="18"/>
              </w:rPr>
              <w:t>Call t</w:t>
            </w:r>
            <w:r w:rsidR="00F136CB" w:rsidRPr="00A236C3">
              <w:rPr>
                <w:rFonts w:ascii="Helvetica Neue" w:eastAsiaTheme="majorEastAsia" w:hAnsi="Helvetica Neue"/>
                <w:bCs/>
                <w:sz w:val="18"/>
                <w:szCs w:val="18"/>
              </w:rPr>
              <w:t>o Order</w:t>
            </w:r>
          </w:p>
          <w:p w14:paraId="065261B1" w14:textId="2549AF54" w:rsidR="00F136CB" w:rsidRPr="00DE5036" w:rsidRDefault="006415E5" w:rsidP="00DE5036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eastAsiaTheme="majorEastAsia" w:hAnsi="Helvetica Neue"/>
                <w:b w:val="0"/>
                <w:sz w:val="18"/>
                <w:szCs w:val="18"/>
              </w:rPr>
            </w:pPr>
            <w:r w:rsidRPr="00A236C3">
              <w:rPr>
                <w:rFonts w:ascii="Helvetica Neue" w:eastAsiaTheme="majorEastAsia" w:hAnsi="Helvetica Neue"/>
                <w:b w:val="0"/>
                <w:sz w:val="18"/>
                <w:szCs w:val="18"/>
              </w:rPr>
              <w:t>Victor</w:t>
            </w:r>
            <w:r w:rsidR="00281927" w:rsidRPr="00A236C3">
              <w:rPr>
                <w:rFonts w:ascii="Helvetica Neue" w:eastAsiaTheme="majorEastAsia" w:hAnsi="Helvetica Neue"/>
                <w:b w:val="0"/>
                <w:sz w:val="18"/>
                <w:szCs w:val="18"/>
              </w:rPr>
              <w:t xml:space="preserve"> Moreira</w:t>
            </w:r>
          </w:p>
          <w:p w14:paraId="738771C9" w14:textId="4F515383" w:rsidR="006A724D" w:rsidRPr="00A236C3" w:rsidRDefault="006A724D" w:rsidP="00F136CB">
            <w:pPr>
              <w:pStyle w:val="ListNumber"/>
              <w:numPr>
                <w:ilvl w:val="0"/>
                <w:numId w:val="0"/>
              </w:numPr>
              <w:spacing w:after="0"/>
              <w:ind w:left="173" w:hanging="173"/>
              <w:jc w:val="center"/>
              <w:rPr>
                <w:rFonts w:ascii="Helvetica Neue" w:hAnsi="Helvetica Neue"/>
                <w:bCs/>
                <w:sz w:val="18"/>
                <w:szCs w:val="18"/>
              </w:rPr>
            </w:pPr>
            <w:r w:rsidRPr="00A236C3">
              <w:rPr>
                <w:rFonts w:ascii="Helvetica Neue" w:eastAsiaTheme="majorEastAsia" w:hAnsi="Helvetica Neue"/>
                <w:bCs/>
                <w:sz w:val="18"/>
                <w:szCs w:val="18"/>
              </w:rPr>
              <w:t xml:space="preserve">Executive </w:t>
            </w:r>
            <w:r w:rsidR="001656CD" w:rsidRPr="00A236C3">
              <w:rPr>
                <w:rFonts w:ascii="Helvetica Neue" w:eastAsiaTheme="majorEastAsia" w:hAnsi="Helvetica Neue"/>
                <w:bCs/>
                <w:sz w:val="18"/>
                <w:szCs w:val="18"/>
              </w:rPr>
              <w:t xml:space="preserve">Board and </w:t>
            </w:r>
            <w:r w:rsidRPr="00A236C3">
              <w:rPr>
                <w:rFonts w:ascii="Helvetica Neue" w:eastAsiaTheme="majorEastAsia" w:hAnsi="Helvetica Neue"/>
                <w:bCs/>
                <w:sz w:val="18"/>
                <w:szCs w:val="18"/>
              </w:rPr>
              <w:t>Committee Updates</w:t>
            </w:r>
          </w:p>
          <w:p w14:paraId="2E251EBC" w14:textId="52443069" w:rsidR="006A724D" w:rsidRPr="00A236C3" w:rsidRDefault="00005178" w:rsidP="00F136CB">
            <w:pPr>
              <w:pStyle w:val="ListNumber2"/>
              <w:numPr>
                <w:ilvl w:val="0"/>
                <w:numId w:val="0"/>
              </w:numPr>
              <w:spacing w:after="0"/>
              <w:ind w:left="720" w:hanging="588"/>
              <w:jc w:val="center"/>
              <w:rPr>
                <w:rFonts w:ascii="Helvetica Neue" w:hAnsi="Helvetica Neue"/>
                <w:sz w:val="18"/>
                <w:szCs w:val="18"/>
              </w:rPr>
            </w:pPr>
            <w:r w:rsidRPr="00A236C3">
              <w:rPr>
                <w:rFonts w:ascii="Helvetica Neue" w:hAnsi="Helvetica Neue"/>
                <w:sz w:val="18"/>
                <w:szCs w:val="18"/>
              </w:rPr>
              <w:t>Victor</w:t>
            </w:r>
            <w:r w:rsidR="00FF394B" w:rsidRPr="00A236C3">
              <w:rPr>
                <w:rFonts w:ascii="Helvetica Neue" w:hAnsi="Helvetica Neue"/>
                <w:sz w:val="18"/>
                <w:szCs w:val="18"/>
              </w:rPr>
              <w:t xml:space="preserve"> Moreira</w:t>
            </w:r>
            <w:r w:rsidRPr="00A236C3">
              <w:rPr>
                <w:rFonts w:ascii="Helvetica Neue" w:hAnsi="Helvetica Neue"/>
                <w:sz w:val="18"/>
                <w:szCs w:val="18"/>
              </w:rPr>
              <w:t xml:space="preserve"> (Chair)</w:t>
            </w:r>
            <w:r w:rsidR="008B46EC" w:rsidRPr="00A236C3">
              <w:rPr>
                <w:rFonts w:ascii="Helvetica Neue" w:hAnsi="Helvetica Neue"/>
                <w:sz w:val="18"/>
                <w:szCs w:val="18"/>
              </w:rPr>
              <w:t xml:space="preserve"> – Paige</w:t>
            </w:r>
            <w:r w:rsidR="00FF394B" w:rsidRPr="00A236C3">
              <w:rPr>
                <w:rFonts w:ascii="Helvetica Neue" w:hAnsi="Helvetica Neue"/>
                <w:sz w:val="18"/>
                <w:szCs w:val="18"/>
              </w:rPr>
              <w:t xml:space="preserve"> </w:t>
            </w:r>
            <w:r w:rsidR="00FA3966">
              <w:rPr>
                <w:rFonts w:ascii="Helvetica Neue" w:hAnsi="Helvetica Neue"/>
                <w:sz w:val="18"/>
                <w:szCs w:val="18"/>
              </w:rPr>
              <w:t>McGee-Mejia</w:t>
            </w:r>
            <w:r w:rsidR="008B46EC" w:rsidRPr="00A236C3">
              <w:rPr>
                <w:rFonts w:ascii="Helvetica Neue" w:hAnsi="Helvetica Neue"/>
                <w:sz w:val="18"/>
                <w:szCs w:val="18"/>
              </w:rPr>
              <w:t xml:space="preserve"> (Vice Chair) – Katrice</w:t>
            </w:r>
            <w:r w:rsidR="00281927" w:rsidRPr="00A236C3">
              <w:rPr>
                <w:rFonts w:ascii="Helvetica Neue" w:hAnsi="Helvetica Neue"/>
                <w:sz w:val="18"/>
                <w:szCs w:val="18"/>
              </w:rPr>
              <w:t xml:space="preserve"> Calloway</w:t>
            </w:r>
            <w:r w:rsidR="008B46EC" w:rsidRPr="00A236C3">
              <w:rPr>
                <w:rFonts w:ascii="Helvetica Neue" w:hAnsi="Helvetica Neue"/>
                <w:sz w:val="18"/>
                <w:szCs w:val="18"/>
              </w:rPr>
              <w:t xml:space="preserve"> (Treasurer) </w:t>
            </w:r>
            <w:r w:rsidR="00515269" w:rsidRPr="00A236C3">
              <w:rPr>
                <w:rFonts w:ascii="Helvetica Neue" w:hAnsi="Helvetica Neue"/>
                <w:sz w:val="18"/>
                <w:szCs w:val="18"/>
              </w:rPr>
              <w:t>–</w:t>
            </w:r>
            <w:r w:rsidR="008B46EC" w:rsidRPr="00A236C3">
              <w:rPr>
                <w:rFonts w:ascii="Helvetica Neue" w:hAnsi="Helvetica Neue"/>
                <w:sz w:val="18"/>
                <w:szCs w:val="18"/>
              </w:rPr>
              <w:t xml:space="preserve"> </w:t>
            </w:r>
            <w:r w:rsidR="00515269" w:rsidRPr="00A236C3">
              <w:rPr>
                <w:rFonts w:ascii="Helvetica Neue" w:hAnsi="Helvetica Neue"/>
                <w:sz w:val="18"/>
                <w:szCs w:val="18"/>
              </w:rPr>
              <w:t>Shaleta</w:t>
            </w:r>
            <w:r w:rsidR="00281927" w:rsidRPr="00A236C3">
              <w:rPr>
                <w:rFonts w:ascii="Helvetica Neue" w:hAnsi="Helvetica Neue"/>
                <w:sz w:val="18"/>
                <w:szCs w:val="18"/>
              </w:rPr>
              <w:t xml:space="preserve"> Smith</w:t>
            </w:r>
            <w:r w:rsidR="00515269" w:rsidRPr="00A236C3">
              <w:rPr>
                <w:rFonts w:ascii="Helvetica Neue" w:hAnsi="Helvetica Neue"/>
                <w:sz w:val="18"/>
                <w:szCs w:val="18"/>
              </w:rPr>
              <w:t xml:space="preserve"> (Secretary)</w:t>
            </w:r>
          </w:p>
          <w:p w14:paraId="108C637E" w14:textId="3072F445" w:rsidR="00FE5B83" w:rsidRPr="00A236C3" w:rsidRDefault="00FE5B83" w:rsidP="00D137AD">
            <w:pPr>
              <w:pStyle w:val="ListNumber2"/>
              <w:numPr>
                <w:ilvl w:val="0"/>
                <w:numId w:val="0"/>
              </w:numPr>
              <w:spacing w:after="0"/>
              <w:rPr>
                <w:rFonts w:ascii="Helvetica Neue" w:hAnsi="Helvetica Neue"/>
                <w:sz w:val="18"/>
                <w:szCs w:val="18"/>
              </w:rPr>
            </w:pPr>
          </w:p>
          <w:p w14:paraId="312B531D" w14:textId="6BF27B5D" w:rsidR="00D52141" w:rsidRDefault="00D05E0F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color w:val="000000" w:themeColor="text1"/>
                <w:sz w:val="18"/>
                <w:szCs w:val="18"/>
              </w:rPr>
            </w:pPr>
            <w:r>
              <w:rPr>
                <w:rFonts w:ascii="Helvetica Neue" w:hAnsi="Helvetica Neue"/>
                <w:color w:val="000000" w:themeColor="text1"/>
                <w:sz w:val="18"/>
                <w:szCs w:val="18"/>
              </w:rPr>
              <w:t>BFASA Budget Update</w:t>
            </w:r>
          </w:p>
          <w:p w14:paraId="50739DA3" w14:textId="0714C2EF" w:rsidR="0058055F" w:rsidRDefault="001475CD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color w:val="000000" w:themeColor="text1"/>
                <w:sz w:val="18"/>
                <w:szCs w:val="18"/>
              </w:rPr>
            </w:pPr>
            <w:r>
              <w:rPr>
                <w:rFonts w:ascii="Helvetica Neue" w:hAnsi="Helvetica Neue"/>
                <w:color w:val="000000" w:themeColor="text1"/>
                <w:sz w:val="18"/>
                <w:szCs w:val="18"/>
              </w:rPr>
              <w:t>The status of future general meetings</w:t>
            </w:r>
          </w:p>
          <w:p w14:paraId="0A19668A" w14:textId="3232A0C9" w:rsidR="00D05E0F" w:rsidRDefault="00086857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color w:val="000000" w:themeColor="text1"/>
                <w:sz w:val="18"/>
                <w:szCs w:val="18"/>
              </w:rPr>
            </w:pPr>
            <w:r>
              <w:rPr>
                <w:rFonts w:ascii="Helvetica Neue" w:hAnsi="Helvetica Neue"/>
                <w:color w:val="000000" w:themeColor="text1"/>
                <w:sz w:val="18"/>
                <w:szCs w:val="18"/>
              </w:rPr>
              <w:t>Mental Health and Wellness Committee</w:t>
            </w:r>
            <w:r w:rsidR="00042F1F">
              <w:rPr>
                <w:rFonts w:ascii="Helvetica Neue" w:hAnsi="Helvetica Neue"/>
                <w:color w:val="000000" w:themeColor="text1"/>
                <w:sz w:val="18"/>
                <w:szCs w:val="18"/>
              </w:rPr>
              <w:t xml:space="preserve"> update</w:t>
            </w:r>
          </w:p>
          <w:p w14:paraId="5B4F151C" w14:textId="46301281" w:rsidR="00042F1F" w:rsidRDefault="00905CFD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color w:val="000000" w:themeColor="text1"/>
                <w:sz w:val="18"/>
                <w:szCs w:val="18"/>
              </w:rPr>
            </w:pPr>
            <w:r>
              <w:rPr>
                <w:rFonts w:ascii="Helvetica Neue" w:hAnsi="Helvetica Neue"/>
                <w:color w:val="000000" w:themeColor="text1"/>
                <w:sz w:val="18"/>
                <w:szCs w:val="18"/>
              </w:rPr>
              <w:t>Professional Development Committee update</w:t>
            </w:r>
          </w:p>
          <w:p w14:paraId="3D42BC00" w14:textId="22D46BBC" w:rsidR="00905CFD" w:rsidRDefault="003C09B0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color w:val="000000" w:themeColor="text1"/>
                <w:sz w:val="18"/>
                <w:szCs w:val="18"/>
              </w:rPr>
            </w:pPr>
            <w:r>
              <w:rPr>
                <w:rFonts w:ascii="Helvetica Neue" w:hAnsi="Helvetica Neue"/>
                <w:color w:val="000000" w:themeColor="text1"/>
                <w:sz w:val="18"/>
                <w:szCs w:val="18"/>
              </w:rPr>
              <w:t>Activities Committee</w:t>
            </w:r>
            <w:r w:rsidR="00806367">
              <w:rPr>
                <w:rFonts w:ascii="Helvetica Neue" w:hAnsi="Helvetica Neue"/>
                <w:color w:val="000000" w:themeColor="text1"/>
                <w:sz w:val="18"/>
                <w:szCs w:val="18"/>
              </w:rPr>
              <w:t xml:space="preserve"> update</w:t>
            </w:r>
          </w:p>
          <w:p w14:paraId="7E05E806" w14:textId="2FBBDA84" w:rsidR="00E91DDE" w:rsidRPr="00C70E50" w:rsidRDefault="00806367" w:rsidP="00C70E50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color w:val="000000" w:themeColor="text1"/>
                <w:sz w:val="18"/>
                <w:szCs w:val="18"/>
              </w:rPr>
            </w:pPr>
            <w:r>
              <w:rPr>
                <w:rFonts w:ascii="Helvetica Neue" w:hAnsi="Helvetica Neue"/>
                <w:color w:val="000000" w:themeColor="text1"/>
                <w:sz w:val="18"/>
                <w:szCs w:val="18"/>
              </w:rPr>
              <w:t xml:space="preserve">Membership Committee </w:t>
            </w:r>
            <w:r w:rsidR="00EC3B0C">
              <w:rPr>
                <w:rFonts w:ascii="Helvetica Neue" w:hAnsi="Helvetica Neue"/>
                <w:color w:val="000000" w:themeColor="text1"/>
                <w:sz w:val="18"/>
                <w:szCs w:val="18"/>
              </w:rPr>
              <w:t>update</w:t>
            </w:r>
          </w:p>
          <w:p w14:paraId="6CECADD7" w14:textId="77777777" w:rsidR="009456ED" w:rsidRDefault="009456ED" w:rsidP="00E91DDE">
            <w:pPr>
              <w:pStyle w:val="ListNumber"/>
              <w:numPr>
                <w:ilvl w:val="0"/>
                <w:numId w:val="0"/>
              </w:numPr>
              <w:spacing w:after="0"/>
              <w:ind w:left="173" w:hanging="173"/>
              <w:jc w:val="center"/>
              <w:rPr>
                <w:rFonts w:ascii="Helvetica Neue" w:eastAsiaTheme="majorEastAsia" w:hAnsi="Helvetica Neue"/>
                <w:bCs/>
                <w:sz w:val="18"/>
                <w:szCs w:val="18"/>
              </w:rPr>
            </w:pPr>
          </w:p>
          <w:p w14:paraId="3E120A82" w14:textId="7822DFB2" w:rsidR="006A724D" w:rsidRPr="00A236C3" w:rsidRDefault="006A724D" w:rsidP="00E91DDE">
            <w:pPr>
              <w:pStyle w:val="ListNumber"/>
              <w:numPr>
                <w:ilvl w:val="0"/>
                <w:numId w:val="0"/>
              </w:numPr>
              <w:spacing w:after="0"/>
              <w:ind w:left="173" w:hanging="173"/>
              <w:jc w:val="center"/>
              <w:rPr>
                <w:rFonts w:ascii="Helvetica Neue" w:eastAsiaTheme="majorEastAsia" w:hAnsi="Helvetica Neue"/>
                <w:bCs/>
                <w:sz w:val="18"/>
                <w:szCs w:val="18"/>
              </w:rPr>
            </w:pPr>
            <w:r w:rsidRPr="00A236C3">
              <w:rPr>
                <w:rFonts w:ascii="Helvetica Neue" w:eastAsiaTheme="majorEastAsia" w:hAnsi="Helvetica Neue"/>
                <w:bCs/>
                <w:sz w:val="18"/>
                <w:szCs w:val="18"/>
              </w:rPr>
              <w:t>Campus Partners Updates</w:t>
            </w:r>
          </w:p>
          <w:p w14:paraId="665F7589" w14:textId="77777777" w:rsidR="00E91DDE" w:rsidRPr="009677FE" w:rsidRDefault="00E91DDE" w:rsidP="00E91DDE">
            <w:pPr>
              <w:pStyle w:val="ListNumber"/>
              <w:numPr>
                <w:ilvl w:val="0"/>
                <w:numId w:val="0"/>
              </w:numPr>
              <w:spacing w:after="0"/>
              <w:ind w:left="173" w:hanging="173"/>
              <w:jc w:val="center"/>
              <w:rPr>
                <w:rFonts w:ascii="Helvetica Neue" w:hAnsi="Helvetica Neue"/>
                <w:bCs/>
                <w:sz w:val="13"/>
                <w:szCs w:val="13"/>
              </w:rPr>
            </w:pPr>
          </w:p>
          <w:p w14:paraId="23699D17" w14:textId="05EB2665" w:rsidR="00407041" w:rsidRDefault="00407041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sz w:val="18"/>
                <w:szCs w:val="18"/>
              </w:rPr>
            </w:pPr>
            <w:r>
              <w:rPr>
                <w:rFonts w:ascii="Helvetica Neue" w:hAnsi="Helvetica Neue"/>
                <w:sz w:val="18"/>
                <w:szCs w:val="18"/>
              </w:rPr>
              <w:t xml:space="preserve">Black Studies Initiative </w:t>
            </w:r>
          </w:p>
          <w:p w14:paraId="6CF772E4" w14:textId="2BF9A632" w:rsidR="0085594E" w:rsidRPr="00A236C3" w:rsidRDefault="00C4690A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sz w:val="18"/>
                <w:szCs w:val="18"/>
              </w:rPr>
            </w:pPr>
            <w:r w:rsidRPr="00A236C3">
              <w:rPr>
                <w:rFonts w:ascii="Helvetica Neue" w:hAnsi="Helvetica Neue"/>
                <w:sz w:val="18"/>
                <w:szCs w:val="18"/>
              </w:rPr>
              <w:t>African Student Programs (ASP)</w:t>
            </w:r>
          </w:p>
          <w:p w14:paraId="6B06EB71" w14:textId="47D029A8" w:rsidR="00C4690A" w:rsidRDefault="008C57F3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sz w:val="18"/>
                <w:szCs w:val="18"/>
              </w:rPr>
            </w:pPr>
            <w:r w:rsidRPr="00A236C3">
              <w:rPr>
                <w:rFonts w:ascii="Helvetica Neue" w:hAnsi="Helvetica Neue"/>
                <w:sz w:val="18"/>
                <w:szCs w:val="18"/>
              </w:rPr>
              <w:t xml:space="preserve">Black Alumni Chapter </w:t>
            </w:r>
          </w:p>
          <w:p w14:paraId="0D322537" w14:textId="4B2C6B54" w:rsidR="00AD7F3D" w:rsidRDefault="00AD7F3D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sz w:val="18"/>
                <w:szCs w:val="18"/>
              </w:rPr>
            </w:pPr>
            <w:r w:rsidRPr="00A236C3">
              <w:rPr>
                <w:rFonts w:ascii="Helvetica Neue" w:hAnsi="Helvetica Neue"/>
                <w:sz w:val="18"/>
                <w:szCs w:val="18"/>
              </w:rPr>
              <w:t>Staff Assembly</w:t>
            </w:r>
          </w:p>
          <w:p w14:paraId="021E6397" w14:textId="669B07E6" w:rsidR="00A843C3" w:rsidRPr="00A236C3" w:rsidRDefault="00A843C3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sz w:val="18"/>
                <w:szCs w:val="18"/>
              </w:rPr>
            </w:pPr>
            <w:r>
              <w:rPr>
                <w:rFonts w:ascii="Helvetica Neue" w:hAnsi="Helvetica Neue"/>
                <w:sz w:val="18"/>
                <w:szCs w:val="18"/>
              </w:rPr>
              <w:t>SAGA (Staff Affinity Group Alliance)</w:t>
            </w:r>
          </w:p>
          <w:p w14:paraId="48D0DB21" w14:textId="3EE5544E" w:rsidR="00AD7F3D" w:rsidRPr="00A236C3" w:rsidRDefault="00AD7F3D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sz w:val="18"/>
                <w:szCs w:val="18"/>
              </w:rPr>
            </w:pPr>
            <w:r w:rsidRPr="00A236C3">
              <w:rPr>
                <w:rFonts w:ascii="Helvetica Neue" w:hAnsi="Helvetica Neue"/>
                <w:sz w:val="18"/>
                <w:szCs w:val="18"/>
              </w:rPr>
              <w:t>LEAD (Leaders of Excellence and Distinction)</w:t>
            </w:r>
          </w:p>
          <w:p w14:paraId="7EE01750" w14:textId="2AD38D72" w:rsidR="00AD7F3D" w:rsidRPr="00A236C3" w:rsidRDefault="00AD7F3D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sz w:val="18"/>
                <w:szCs w:val="18"/>
              </w:rPr>
            </w:pPr>
            <w:r w:rsidRPr="00A236C3">
              <w:rPr>
                <w:rFonts w:ascii="Helvetica Neue" w:hAnsi="Helvetica Neue"/>
                <w:sz w:val="18"/>
                <w:szCs w:val="18"/>
              </w:rPr>
              <w:t>CACSW (Chancellor’s Advisory Committee on the Status of Women)</w:t>
            </w:r>
          </w:p>
          <w:p w14:paraId="2131D1F8" w14:textId="496E78FC" w:rsidR="0001775E" w:rsidRPr="00A236C3" w:rsidRDefault="0001775E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sz w:val="18"/>
                <w:szCs w:val="18"/>
              </w:rPr>
            </w:pPr>
            <w:r w:rsidRPr="00A236C3">
              <w:rPr>
                <w:rFonts w:ascii="Helvetica Neue" w:hAnsi="Helvetica Neue"/>
                <w:sz w:val="18"/>
                <w:szCs w:val="18"/>
              </w:rPr>
              <w:t>RCCD BFSA (Riverside City College District Black Faculty Staff Association)</w:t>
            </w:r>
          </w:p>
          <w:p w14:paraId="2E2435D6" w14:textId="7EA40A28" w:rsidR="00DE542B" w:rsidRPr="00A236C3" w:rsidRDefault="006F247B" w:rsidP="00AB5227">
            <w:pPr>
              <w:pStyle w:val="ListNumber2"/>
              <w:numPr>
                <w:ilvl w:val="0"/>
                <w:numId w:val="6"/>
              </w:numPr>
              <w:spacing w:after="0"/>
              <w:rPr>
                <w:rFonts w:ascii="Helvetica Neue" w:hAnsi="Helvetica Neue"/>
                <w:sz w:val="18"/>
                <w:szCs w:val="18"/>
              </w:rPr>
            </w:pPr>
            <w:r w:rsidRPr="00A236C3">
              <w:rPr>
                <w:rFonts w:ascii="Helvetica Neue" w:hAnsi="Helvetica Neue"/>
                <w:sz w:val="18"/>
                <w:szCs w:val="18"/>
              </w:rPr>
              <w:t>BLAC @ UC</w:t>
            </w:r>
          </w:p>
          <w:p w14:paraId="04B65D36" w14:textId="77777777" w:rsidR="009456ED" w:rsidRDefault="009456ED" w:rsidP="00E91DDE">
            <w:pPr>
              <w:pStyle w:val="ListNumber"/>
              <w:numPr>
                <w:ilvl w:val="0"/>
                <w:numId w:val="0"/>
              </w:numPr>
              <w:spacing w:after="0"/>
              <w:ind w:left="173" w:hanging="173"/>
              <w:jc w:val="center"/>
              <w:rPr>
                <w:rFonts w:ascii="Helvetica Neue" w:hAnsi="Helvetica Neue"/>
                <w:bCs/>
                <w:sz w:val="18"/>
                <w:szCs w:val="18"/>
              </w:rPr>
            </w:pPr>
          </w:p>
          <w:p w14:paraId="75A53456" w14:textId="4ED60CD0" w:rsidR="006A724D" w:rsidRDefault="006A724D" w:rsidP="00E91DDE">
            <w:pPr>
              <w:pStyle w:val="ListNumber"/>
              <w:numPr>
                <w:ilvl w:val="0"/>
                <w:numId w:val="0"/>
              </w:numPr>
              <w:spacing w:after="0"/>
              <w:ind w:left="173" w:hanging="173"/>
              <w:jc w:val="center"/>
              <w:rPr>
                <w:rFonts w:ascii="Helvetica Neue" w:hAnsi="Helvetica Neue"/>
                <w:bCs/>
                <w:sz w:val="18"/>
                <w:szCs w:val="18"/>
              </w:rPr>
            </w:pPr>
            <w:r w:rsidRPr="00A236C3">
              <w:rPr>
                <w:rFonts w:ascii="Helvetica Neue" w:hAnsi="Helvetica Neue"/>
                <w:bCs/>
                <w:sz w:val="18"/>
                <w:szCs w:val="18"/>
              </w:rPr>
              <w:t>Open Forum/Discussion</w:t>
            </w:r>
          </w:p>
          <w:p w14:paraId="4F16E0F9" w14:textId="131462C0" w:rsidR="006D63CD" w:rsidRDefault="006D63CD" w:rsidP="00E91DDE">
            <w:pPr>
              <w:pStyle w:val="ListNumber"/>
              <w:numPr>
                <w:ilvl w:val="0"/>
                <w:numId w:val="0"/>
              </w:numPr>
              <w:spacing w:after="0"/>
              <w:ind w:left="173" w:hanging="173"/>
              <w:jc w:val="center"/>
              <w:rPr>
                <w:rFonts w:ascii="Helvetica Neue" w:hAnsi="Helvetica Neue"/>
                <w:bCs/>
                <w:sz w:val="18"/>
                <w:szCs w:val="18"/>
              </w:rPr>
            </w:pPr>
          </w:p>
          <w:p w14:paraId="101D091D" w14:textId="6A92F608" w:rsidR="00C25A0B" w:rsidRPr="00102AC4" w:rsidRDefault="00102AC4" w:rsidP="00C25A0B">
            <w:pPr>
              <w:pStyle w:val="ListNumber"/>
              <w:numPr>
                <w:ilvl w:val="0"/>
                <w:numId w:val="12"/>
              </w:numPr>
              <w:spacing w:after="0"/>
              <w:rPr>
                <w:rFonts w:ascii="Helvetica Neue" w:hAnsi="Helvetica Neue"/>
                <w:b w:val="0"/>
                <w:sz w:val="18"/>
                <w:szCs w:val="18"/>
              </w:rPr>
            </w:pPr>
            <w:r w:rsidRPr="00102AC4">
              <w:rPr>
                <w:rFonts w:ascii="Helvetica Neue" w:hAnsi="Helvetica Neue"/>
                <w:b w:val="0"/>
                <w:sz w:val="18"/>
                <w:szCs w:val="18"/>
              </w:rPr>
              <w:t>Farewell to Les</w:t>
            </w:r>
            <w:r>
              <w:rPr>
                <w:rFonts w:ascii="Helvetica Neue" w:hAnsi="Helvetica Neue"/>
                <w:b w:val="0"/>
                <w:sz w:val="18"/>
                <w:szCs w:val="18"/>
              </w:rPr>
              <w:t>l</w:t>
            </w:r>
            <w:r w:rsidRPr="00102AC4">
              <w:rPr>
                <w:rFonts w:ascii="Helvetica Neue" w:hAnsi="Helvetica Neue"/>
                <w:b w:val="0"/>
                <w:sz w:val="18"/>
                <w:szCs w:val="18"/>
              </w:rPr>
              <w:t xml:space="preserve">ie </w:t>
            </w:r>
            <w:r w:rsidR="00134658">
              <w:rPr>
                <w:rFonts w:ascii="Helvetica Neue" w:hAnsi="Helvetica Neue"/>
                <w:b w:val="0"/>
                <w:sz w:val="18"/>
                <w:szCs w:val="18"/>
              </w:rPr>
              <w:t>Vargas</w:t>
            </w:r>
          </w:p>
          <w:p w14:paraId="13D2803F" w14:textId="2E5F229A" w:rsidR="00E91DDE" w:rsidRDefault="00E91DDE" w:rsidP="00E91DDE">
            <w:pPr>
              <w:pStyle w:val="ListNumber"/>
              <w:numPr>
                <w:ilvl w:val="0"/>
                <w:numId w:val="0"/>
              </w:numPr>
              <w:spacing w:after="0"/>
              <w:ind w:left="173" w:hanging="173"/>
              <w:jc w:val="center"/>
              <w:rPr>
                <w:rFonts w:ascii="Helvetica Neue" w:hAnsi="Helvetica Neue"/>
                <w:bCs/>
                <w:sz w:val="4"/>
                <w:szCs w:val="4"/>
              </w:rPr>
            </w:pPr>
          </w:p>
          <w:p w14:paraId="12BF32CF" w14:textId="77777777" w:rsidR="00086F9A" w:rsidRPr="009677FE" w:rsidRDefault="00086F9A" w:rsidP="00E91DDE">
            <w:pPr>
              <w:pStyle w:val="ListNumber"/>
              <w:numPr>
                <w:ilvl w:val="0"/>
                <w:numId w:val="0"/>
              </w:numPr>
              <w:spacing w:after="0"/>
              <w:ind w:left="173" w:hanging="173"/>
              <w:jc w:val="center"/>
              <w:rPr>
                <w:rFonts w:ascii="Helvetica Neue" w:hAnsi="Helvetica Neue"/>
                <w:bCs/>
                <w:sz w:val="4"/>
                <w:szCs w:val="4"/>
              </w:rPr>
            </w:pPr>
          </w:p>
          <w:p w14:paraId="413FAF3A" w14:textId="2566DE78" w:rsidR="006A724D" w:rsidRPr="00A236C3" w:rsidRDefault="006A724D" w:rsidP="00E91DDE">
            <w:pPr>
              <w:ind w:left="0"/>
              <w:jc w:val="center"/>
              <w:rPr>
                <w:rFonts w:ascii="Helvetica Neue" w:hAnsi="Helvetica Neue"/>
                <w:b/>
                <w:bCs/>
                <w:sz w:val="18"/>
                <w:szCs w:val="18"/>
              </w:rPr>
            </w:pPr>
            <w:r w:rsidRPr="00A236C3">
              <w:rPr>
                <w:rFonts w:ascii="Helvetica Neue" w:hAnsi="Helvetica Neue"/>
                <w:b/>
                <w:bCs/>
                <w:sz w:val="18"/>
                <w:szCs w:val="18"/>
              </w:rPr>
              <w:t>Adjournment</w:t>
            </w:r>
          </w:p>
        </w:tc>
      </w:tr>
      <w:tr w:rsidR="00086857" w14:paraId="317EE8CD" w14:textId="77777777" w:rsidTr="006A724D">
        <w:tc>
          <w:tcPr>
            <w:tcW w:w="11520" w:type="dxa"/>
          </w:tcPr>
          <w:p w14:paraId="7C17A0C0" w14:textId="77777777" w:rsidR="00086857" w:rsidRPr="00A236C3" w:rsidRDefault="00086857" w:rsidP="00F136CB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eastAsiaTheme="majorEastAsia" w:hAnsi="Helvetica Neue"/>
                <w:bCs/>
                <w:sz w:val="18"/>
                <w:szCs w:val="18"/>
              </w:rPr>
            </w:pPr>
          </w:p>
        </w:tc>
      </w:tr>
    </w:tbl>
    <w:p w14:paraId="1E0BA782" w14:textId="77777777" w:rsidR="00B11F66" w:rsidRPr="006178A9" w:rsidRDefault="00B11F66" w:rsidP="00721EEA">
      <w:pPr>
        <w:pStyle w:val="ListNumber"/>
        <w:numPr>
          <w:ilvl w:val="0"/>
          <w:numId w:val="0"/>
        </w:numPr>
        <w:rPr>
          <w:sz w:val="2"/>
          <w:szCs w:val="2"/>
        </w:rPr>
      </w:pPr>
    </w:p>
    <w:tbl>
      <w:tblPr>
        <w:tblStyle w:val="TableGrid"/>
        <w:tblW w:w="0" w:type="auto"/>
        <w:tblInd w:w="173" w:type="dxa"/>
        <w:tblLook w:val="04A0" w:firstRow="1" w:lastRow="0" w:firstColumn="1" w:lastColumn="0" w:noHBand="0" w:noVBand="1"/>
      </w:tblPr>
      <w:tblGrid>
        <w:gridCol w:w="1474"/>
        <w:gridCol w:w="2906"/>
        <w:gridCol w:w="3576"/>
        <w:gridCol w:w="2661"/>
      </w:tblGrid>
      <w:tr w:rsidR="00DB7C3C" w:rsidRPr="00BF332E" w14:paraId="27A837B2" w14:textId="77777777" w:rsidTr="00DB7C3C">
        <w:trPr>
          <w:trHeight w:val="323"/>
        </w:trPr>
        <w:tc>
          <w:tcPr>
            <w:tcW w:w="10617" w:type="dxa"/>
            <w:gridSpan w:val="4"/>
          </w:tcPr>
          <w:p w14:paraId="3BD9A553" w14:textId="77777777" w:rsidR="00DB7C3C" w:rsidRPr="00BF332E" w:rsidRDefault="00DB7C3C" w:rsidP="00DB7C3C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Cs/>
                <w:sz w:val="18"/>
                <w:szCs w:val="18"/>
              </w:rPr>
            </w:pPr>
            <w:r w:rsidRPr="00BF332E">
              <w:rPr>
                <w:rFonts w:ascii="Helvetica Neue" w:hAnsi="Helvetica Neue"/>
                <w:bCs/>
                <w:sz w:val="18"/>
                <w:szCs w:val="18"/>
              </w:rPr>
              <w:t>Upcoming Events</w:t>
            </w:r>
          </w:p>
        </w:tc>
      </w:tr>
      <w:tr w:rsidR="00DB7C3C" w:rsidRPr="00BF332E" w14:paraId="32C4042A" w14:textId="77777777" w:rsidTr="009677FE">
        <w:trPr>
          <w:trHeight w:val="233"/>
        </w:trPr>
        <w:tc>
          <w:tcPr>
            <w:tcW w:w="1712" w:type="dxa"/>
          </w:tcPr>
          <w:p w14:paraId="7B6D79A2" w14:textId="77777777" w:rsidR="00DB7C3C" w:rsidRPr="00BF332E" w:rsidRDefault="00DB7C3C" w:rsidP="00DB7C3C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r w:rsidRPr="00BF332E">
              <w:rPr>
                <w:rFonts w:ascii="Helvetica Neue" w:hAnsi="Helvetica Neue"/>
                <w:b w:val="0"/>
                <w:sz w:val="18"/>
                <w:szCs w:val="18"/>
              </w:rPr>
              <w:t>Event</w:t>
            </w:r>
          </w:p>
        </w:tc>
        <w:tc>
          <w:tcPr>
            <w:tcW w:w="3690" w:type="dxa"/>
          </w:tcPr>
          <w:p w14:paraId="31E0311E" w14:textId="77777777" w:rsidR="00DB7C3C" w:rsidRPr="00BF332E" w:rsidRDefault="00DB7C3C" w:rsidP="00DB7C3C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r w:rsidRPr="00BF332E">
              <w:rPr>
                <w:rFonts w:ascii="Helvetica Neue" w:hAnsi="Helvetica Neue"/>
                <w:b w:val="0"/>
                <w:sz w:val="18"/>
                <w:szCs w:val="18"/>
              </w:rPr>
              <w:t>Day &amp; Time</w:t>
            </w:r>
          </w:p>
        </w:tc>
        <w:tc>
          <w:tcPr>
            <w:tcW w:w="2387" w:type="dxa"/>
          </w:tcPr>
          <w:p w14:paraId="00C909B8" w14:textId="77777777" w:rsidR="00DB7C3C" w:rsidRPr="00BF332E" w:rsidRDefault="00DB7C3C" w:rsidP="00DB7C3C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r w:rsidRPr="00BF332E">
              <w:rPr>
                <w:rFonts w:ascii="Helvetica Neue" w:hAnsi="Helvetica Neue"/>
                <w:b w:val="0"/>
                <w:sz w:val="18"/>
                <w:szCs w:val="18"/>
              </w:rPr>
              <w:t>Location</w:t>
            </w:r>
          </w:p>
        </w:tc>
        <w:tc>
          <w:tcPr>
            <w:tcW w:w="2828" w:type="dxa"/>
          </w:tcPr>
          <w:p w14:paraId="3B8685B3" w14:textId="77777777" w:rsidR="00DB7C3C" w:rsidRPr="00BF332E" w:rsidRDefault="00DB7C3C" w:rsidP="00DB7C3C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r w:rsidRPr="00BF332E">
              <w:rPr>
                <w:rFonts w:ascii="Helvetica Neue" w:hAnsi="Helvetica Neue"/>
                <w:b w:val="0"/>
                <w:sz w:val="18"/>
                <w:szCs w:val="18"/>
              </w:rPr>
              <w:t>Contact</w:t>
            </w:r>
          </w:p>
        </w:tc>
      </w:tr>
      <w:tr w:rsidR="00DB7C3C" w:rsidRPr="00BF332E" w14:paraId="537E3C96" w14:textId="77777777" w:rsidTr="00D14161">
        <w:tc>
          <w:tcPr>
            <w:tcW w:w="1712" w:type="dxa"/>
          </w:tcPr>
          <w:p w14:paraId="24E07FEC" w14:textId="4830032A" w:rsidR="00DB7C3C" w:rsidRPr="00BF332E" w:rsidRDefault="00DB7C3C" w:rsidP="00DB7C3C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r w:rsidRPr="00BF332E">
              <w:rPr>
                <w:rFonts w:ascii="Helvetica Neue" w:hAnsi="Helvetica Neue"/>
                <w:b w:val="0"/>
                <w:sz w:val="18"/>
                <w:szCs w:val="18"/>
              </w:rPr>
              <w:t>Sist</w:t>
            </w:r>
            <w:r w:rsidR="001D7456" w:rsidRPr="00BF332E">
              <w:rPr>
                <w:rFonts w:ascii="Helvetica Neue" w:hAnsi="Helvetica Neue"/>
                <w:b w:val="0"/>
                <w:sz w:val="18"/>
                <w:szCs w:val="18"/>
              </w:rPr>
              <w:t>a’s</w:t>
            </w:r>
            <w:r w:rsidRPr="00BF332E">
              <w:rPr>
                <w:rFonts w:ascii="Helvetica Neue" w:hAnsi="Helvetica Neue"/>
                <w:b w:val="0"/>
                <w:sz w:val="18"/>
                <w:szCs w:val="18"/>
              </w:rPr>
              <w:t xml:space="preserve"> Lunch</w:t>
            </w:r>
          </w:p>
        </w:tc>
        <w:tc>
          <w:tcPr>
            <w:tcW w:w="3690" w:type="dxa"/>
          </w:tcPr>
          <w:p w14:paraId="15703B3E" w14:textId="64C4C626" w:rsidR="001D7456" w:rsidRPr="00BF332E" w:rsidRDefault="0058055F" w:rsidP="00D14161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r>
              <w:rPr>
                <w:rFonts w:ascii="Helvetica Neue" w:hAnsi="Helvetica Neue"/>
                <w:b w:val="0"/>
                <w:sz w:val="18"/>
                <w:szCs w:val="18"/>
              </w:rPr>
              <w:t>January 26</w:t>
            </w:r>
            <w:r w:rsidRPr="00BF332E">
              <w:rPr>
                <w:rFonts w:ascii="Helvetica Neue" w:hAnsi="Helvetica Neue"/>
                <w:b w:val="0"/>
                <w:sz w:val="18"/>
                <w:szCs w:val="18"/>
              </w:rPr>
              <w:t>, 202</w:t>
            </w:r>
            <w:r>
              <w:rPr>
                <w:rFonts w:ascii="Helvetica Neue" w:hAnsi="Helvetica Neue"/>
                <w:b w:val="0"/>
                <w:sz w:val="18"/>
                <w:szCs w:val="18"/>
              </w:rPr>
              <w:t xml:space="preserve">2 </w:t>
            </w:r>
            <w:r w:rsidR="00F8628E">
              <w:rPr>
                <w:rFonts w:ascii="Helvetica Neue" w:hAnsi="Helvetica Neue"/>
                <w:b w:val="0"/>
                <w:sz w:val="18"/>
                <w:szCs w:val="18"/>
              </w:rPr>
              <w:t>(</w:t>
            </w:r>
            <w:r w:rsidR="00F8628E" w:rsidRPr="00BF332E">
              <w:rPr>
                <w:rFonts w:ascii="Helvetica Neue" w:hAnsi="Helvetica Neue"/>
                <w:b w:val="0"/>
                <w:sz w:val="18"/>
                <w:szCs w:val="18"/>
              </w:rPr>
              <w:t>12</w:t>
            </w:r>
            <w:r w:rsidR="00F8628E">
              <w:rPr>
                <w:rFonts w:ascii="Helvetica Neue" w:hAnsi="Helvetica Neue"/>
                <w:b w:val="0"/>
                <w:sz w:val="18"/>
                <w:szCs w:val="18"/>
              </w:rPr>
              <w:t>pm</w:t>
            </w:r>
            <w:r w:rsidR="00F8628E" w:rsidRPr="00BF332E">
              <w:rPr>
                <w:rFonts w:ascii="Helvetica Neue" w:hAnsi="Helvetica Neue"/>
                <w:b w:val="0"/>
                <w:sz w:val="18"/>
                <w:szCs w:val="18"/>
              </w:rPr>
              <w:t>-1pm</w:t>
            </w:r>
            <w:r w:rsidR="00F8628E">
              <w:rPr>
                <w:rFonts w:ascii="Helvetica Neue" w:hAnsi="Helvetica Neue"/>
                <w:b w:val="0"/>
                <w:sz w:val="18"/>
                <w:szCs w:val="18"/>
              </w:rPr>
              <w:t>)</w:t>
            </w:r>
          </w:p>
        </w:tc>
        <w:tc>
          <w:tcPr>
            <w:tcW w:w="2387" w:type="dxa"/>
          </w:tcPr>
          <w:p w14:paraId="04D65718" w14:textId="77777777" w:rsidR="00FA3966" w:rsidRDefault="003819B3" w:rsidP="00FA3966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r w:rsidRPr="00BF332E">
              <w:rPr>
                <w:rFonts w:ascii="Helvetica Neue" w:hAnsi="Helvetica Neue"/>
                <w:b w:val="0"/>
                <w:sz w:val="18"/>
                <w:szCs w:val="18"/>
              </w:rPr>
              <w:t>Zoom</w:t>
            </w:r>
          </w:p>
          <w:p w14:paraId="0D9D7CF6" w14:textId="708B9A66" w:rsidR="00FA3966" w:rsidRPr="00FA3966" w:rsidRDefault="00FA3966" w:rsidP="00FA3966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bCs/>
                <w:sz w:val="18"/>
                <w:szCs w:val="18"/>
              </w:rPr>
            </w:pPr>
            <w:hyperlink r:id="rId10" w:history="1">
              <w:r w:rsidRPr="002A5725">
                <w:rPr>
                  <w:rStyle w:val="Hyperlink"/>
                  <w:b w:val="0"/>
                  <w:bCs/>
                </w:rPr>
                <w:t>https://ucr.zoom.us/j/95891532542</w:t>
              </w:r>
            </w:hyperlink>
            <w:r w:rsidRPr="00FA3966">
              <w:rPr>
                <w:b w:val="0"/>
                <w:bCs/>
              </w:rPr>
              <w:t xml:space="preserve"> </w:t>
            </w:r>
          </w:p>
        </w:tc>
        <w:tc>
          <w:tcPr>
            <w:tcW w:w="2828" w:type="dxa"/>
          </w:tcPr>
          <w:p w14:paraId="2C825608" w14:textId="69E7421B" w:rsidR="00DB7C3C" w:rsidRDefault="00FA3966" w:rsidP="00DB7C3C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hyperlink r:id="rId11" w:history="1">
              <w:r w:rsidRPr="002A5725">
                <w:rPr>
                  <w:rStyle w:val="Hyperlink"/>
                  <w:rFonts w:ascii="Helvetica Neue" w:hAnsi="Helvetica Neue"/>
                  <w:b w:val="0"/>
                  <w:sz w:val="18"/>
                  <w:szCs w:val="18"/>
                </w:rPr>
                <w:t>Paige.mejia@ucr.edu</w:t>
              </w:r>
            </w:hyperlink>
          </w:p>
          <w:p w14:paraId="6DCFAF1F" w14:textId="0A5CFDD4" w:rsidR="00FA3966" w:rsidRPr="00BF332E" w:rsidRDefault="00FA3966" w:rsidP="00DB7C3C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</w:p>
        </w:tc>
      </w:tr>
      <w:tr w:rsidR="00DB7C3C" w:rsidRPr="00BF332E" w14:paraId="07C20F1F" w14:textId="77777777" w:rsidTr="00D14161">
        <w:tc>
          <w:tcPr>
            <w:tcW w:w="1712" w:type="dxa"/>
          </w:tcPr>
          <w:p w14:paraId="2CE717F1" w14:textId="1E1E69D5" w:rsidR="00DB7C3C" w:rsidRPr="00BF332E" w:rsidRDefault="007722A4" w:rsidP="00DB7C3C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proofErr w:type="spellStart"/>
            <w:r w:rsidRPr="00BF332E">
              <w:rPr>
                <w:rFonts w:ascii="Helvetica Neue" w:hAnsi="Helvetica Neue"/>
                <w:b w:val="0"/>
                <w:sz w:val="18"/>
                <w:szCs w:val="18"/>
              </w:rPr>
              <w:t>Brotha’s</w:t>
            </w:r>
            <w:proofErr w:type="spellEnd"/>
            <w:r w:rsidR="00DB7C3C" w:rsidRPr="00BF332E">
              <w:rPr>
                <w:rFonts w:ascii="Helvetica Neue" w:hAnsi="Helvetica Neue"/>
                <w:b w:val="0"/>
                <w:sz w:val="18"/>
                <w:szCs w:val="18"/>
              </w:rPr>
              <w:t xml:space="preserve"> Lunch</w:t>
            </w:r>
          </w:p>
        </w:tc>
        <w:tc>
          <w:tcPr>
            <w:tcW w:w="3690" w:type="dxa"/>
          </w:tcPr>
          <w:p w14:paraId="43C85CDC" w14:textId="78D43308" w:rsidR="00DB7C3C" w:rsidRPr="00BF332E" w:rsidRDefault="0058055F" w:rsidP="00DD3658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r>
              <w:rPr>
                <w:rFonts w:ascii="Helvetica Neue" w:hAnsi="Helvetica Neue"/>
                <w:b w:val="0"/>
                <w:sz w:val="18"/>
                <w:szCs w:val="18"/>
              </w:rPr>
              <w:t>January 19</w:t>
            </w:r>
            <w:r w:rsidR="00781640" w:rsidRPr="00BF332E">
              <w:rPr>
                <w:rFonts w:ascii="Helvetica Neue" w:hAnsi="Helvetica Neue"/>
                <w:b w:val="0"/>
                <w:sz w:val="18"/>
                <w:szCs w:val="18"/>
              </w:rPr>
              <w:t>, 202</w:t>
            </w:r>
            <w:r>
              <w:rPr>
                <w:rFonts w:ascii="Helvetica Neue" w:hAnsi="Helvetica Neue"/>
                <w:b w:val="0"/>
                <w:sz w:val="18"/>
                <w:szCs w:val="18"/>
              </w:rPr>
              <w:t>2</w:t>
            </w:r>
            <w:r w:rsidR="00DD3658">
              <w:rPr>
                <w:rFonts w:ascii="Helvetica Neue" w:hAnsi="Helvetica Neue"/>
                <w:b w:val="0"/>
                <w:sz w:val="18"/>
                <w:szCs w:val="18"/>
              </w:rPr>
              <w:t xml:space="preserve"> (</w:t>
            </w:r>
            <w:r w:rsidR="00DB7C3C" w:rsidRPr="00BF332E">
              <w:rPr>
                <w:rFonts w:ascii="Helvetica Neue" w:hAnsi="Helvetica Neue"/>
                <w:b w:val="0"/>
                <w:sz w:val="18"/>
                <w:szCs w:val="18"/>
              </w:rPr>
              <w:t>12</w:t>
            </w:r>
            <w:r w:rsidR="00DD3658">
              <w:rPr>
                <w:rFonts w:ascii="Helvetica Neue" w:hAnsi="Helvetica Neue"/>
                <w:b w:val="0"/>
                <w:sz w:val="18"/>
                <w:szCs w:val="18"/>
              </w:rPr>
              <w:t>pm</w:t>
            </w:r>
            <w:r w:rsidR="00DB7C3C" w:rsidRPr="00BF332E">
              <w:rPr>
                <w:rFonts w:ascii="Helvetica Neue" w:hAnsi="Helvetica Neue"/>
                <w:b w:val="0"/>
                <w:sz w:val="18"/>
                <w:szCs w:val="18"/>
              </w:rPr>
              <w:t>-1pm</w:t>
            </w:r>
            <w:r w:rsidR="00DD3658">
              <w:rPr>
                <w:rFonts w:ascii="Helvetica Neue" w:hAnsi="Helvetica Neue"/>
                <w:b w:val="0"/>
                <w:sz w:val="18"/>
                <w:szCs w:val="18"/>
              </w:rPr>
              <w:t>)</w:t>
            </w:r>
          </w:p>
        </w:tc>
        <w:tc>
          <w:tcPr>
            <w:tcW w:w="2387" w:type="dxa"/>
          </w:tcPr>
          <w:p w14:paraId="789F2E8C" w14:textId="77777777" w:rsidR="00DB7C3C" w:rsidRPr="00BF332E" w:rsidRDefault="00DB7C3C" w:rsidP="00DB7C3C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r w:rsidRPr="00BF332E">
              <w:rPr>
                <w:rFonts w:ascii="Helvetica Neue" w:hAnsi="Helvetica Neue"/>
                <w:b w:val="0"/>
                <w:sz w:val="18"/>
                <w:szCs w:val="18"/>
              </w:rPr>
              <w:t>Zoom</w:t>
            </w:r>
          </w:p>
        </w:tc>
        <w:tc>
          <w:tcPr>
            <w:tcW w:w="2828" w:type="dxa"/>
          </w:tcPr>
          <w:p w14:paraId="0DC9ADC5" w14:textId="77777777" w:rsidR="00DB7C3C" w:rsidRPr="00BF332E" w:rsidRDefault="00FA3966" w:rsidP="00DB7C3C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hyperlink r:id="rId12" w:history="1">
              <w:r w:rsidR="00DB7C3C" w:rsidRPr="00BF332E">
                <w:rPr>
                  <w:rStyle w:val="Hyperlink"/>
                  <w:rFonts w:ascii="Helvetica Neue" w:hAnsi="Helvetica Neue"/>
                  <w:b w:val="0"/>
                  <w:sz w:val="18"/>
                  <w:szCs w:val="18"/>
                </w:rPr>
                <w:t>Victor.moreira@ucr.edu</w:t>
              </w:r>
            </w:hyperlink>
          </w:p>
          <w:p w14:paraId="0D1C0A41" w14:textId="77777777" w:rsidR="00DB7C3C" w:rsidRPr="00BF332E" w:rsidRDefault="00FA3966" w:rsidP="00DB7C3C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Helvetica Neue" w:hAnsi="Helvetica Neue"/>
                <w:b w:val="0"/>
                <w:sz w:val="18"/>
                <w:szCs w:val="18"/>
              </w:rPr>
            </w:pPr>
            <w:hyperlink r:id="rId13" w:history="1">
              <w:r w:rsidR="00DB7C3C" w:rsidRPr="00BF332E">
                <w:rPr>
                  <w:rStyle w:val="Hyperlink"/>
                  <w:rFonts w:ascii="Helvetica Neue" w:hAnsi="Helvetica Neue"/>
                  <w:b w:val="0"/>
                  <w:sz w:val="18"/>
                  <w:szCs w:val="18"/>
                </w:rPr>
                <w:t>Desmond.harvey@ucr.edu</w:t>
              </w:r>
            </w:hyperlink>
          </w:p>
        </w:tc>
      </w:tr>
    </w:tbl>
    <w:p w14:paraId="066A13FC" w14:textId="7F27D634" w:rsidR="001457D2" w:rsidRPr="00BF332E" w:rsidRDefault="001457D2" w:rsidP="0007092B">
      <w:pPr>
        <w:pStyle w:val="ListNumber"/>
        <w:numPr>
          <w:ilvl w:val="0"/>
          <w:numId w:val="0"/>
        </w:numPr>
        <w:spacing w:after="0"/>
        <w:rPr>
          <w:sz w:val="18"/>
          <w:szCs w:val="18"/>
        </w:rPr>
      </w:pPr>
    </w:p>
    <w:sectPr w:rsidR="001457D2" w:rsidRPr="00BF332E" w:rsidSect="00D60376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20F47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1AE45254"/>
    <w:multiLevelType w:val="hybridMultilevel"/>
    <w:tmpl w:val="4A9810E2"/>
    <w:lvl w:ilvl="0" w:tplc="2046A764">
      <w:start w:val="6"/>
      <w:numFmt w:val="bullet"/>
      <w:lvlText w:val="-"/>
      <w:lvlJc w:val="left"/>
      <w:pPr>
        <w:ind w:left="852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2" w15:restartNumberingAfterBreak="0">
    <w:nsid w:val="2C8807FA"/>
    <w:multiLevelType w:val="hybridMultilevel"/>
    <w:tmpl w:val="7B9CA5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EEF3532"/>
    <w:multiLevelType w:val="hybridMultilevel"/>
    <w:tmpl w:val="46384F2A"/>
    <w:lvl w:ilvl="0" w:tplc="2046A764">
      <w:start w:val="6"/>
      <w:numFmt w:val="bullet"/>
      <w:lvlText w:val="-"/>
      <w:lvlJc w:val="left"/>
      <w:pPr>
        <w:ind w:left="492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2" w:hanging="360"/>
      </w:pPr>
      <w:rPr>
        <w:rFonts w:ascii="Wingdings" w:hAnsi="Wingdings" w:hint="default"/>
      </w:rPr>
    </w:lvl>
  </w:abstractNum>
  <w:abstractNum w:abstractNumId="4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5" w15:restartNumberingAfterBreak="0">
    <w:nsid w:val="43F83346"/>
    <w:multiLevelType w:val="hybridMultilevel"/>
    <w:tmpl w:val="A226F2DE"/>
    <w:lvl w:ilvl="0" w:tplc="2046A764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F246FE"/>
    <w:multiLevelType w:val="hybridMultilevel"/>
    <w:tmpl w:val="EDFEC5FE"/>
    <w:lvl w:ilvl="0" w:tplc="2046A764">
      <w:start w:val="6"/>
      <w:numFmt w:val="bullet"/>
      <w:lvlText w:val="-"/>
      <w:lvlJc w:val="left"/>
      <w:pPr>
        <w:ind w:left="852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B028CD"/>
    <w:multiLevelType w:val="hybridMultilevel"/>
    <w:tmpl w:val="0BB8F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184BFE"/>
    <w:multiLevelType w:val="hybridMultilevel"/>
    <w:tmpl w:val="03FE9312"/>
    <w:lvl w:ilvl="0" w:tplc="2046A764">
      <w:start w:val="6"/>
      <w:numFmt w:val="bullet"/>
      <w:lvlText w:val="-"/>
      <w:lvlJc w:val="left"/>
      <w:pPr>
        <w:ind w:left="492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FC0F1E"/>
    <w:multiLevelType w:val="hybridMultilevel"/>
    <w:tmpl w:val="A28AF3B8"/>
    <w:lvl w:ilvl="0" w:tplc="2046A764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2B3E3B"/>
    <w:multiLevelType w:val="hybridMultilevel"/>
    <w:tmpl w:val="569278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F683236"/>
    <w:multiLevelType w:val="hybridMultilevel"/>
    <w:tmpl w:val="F07ED8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8"/>
  </w:num>
  <w:num w:numId="5">
    <w:abstractNumId w:val="7"/>
  </w:num>
  <w:num w:numId="6">
    <w:abstractNumId w:val="1"/>
  </w:num>
  <w:num w:numId="7">
    <w:abstractNumId w:val="9"/>
  </w:num>
  <w:num w:numId="8">
    <w:abstractNumId w:val="10"/>
  </w:num>
  <w:num w:numId="9">
    <w:abstractNumId w:val="2"/>
  </w:num>
  <w:num w:numId="10">
    <w:abstractNumId w:val="11"/>
  </w:num>
  <w:num w:numId="11">
    <w:abstractNumId w:val="5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jIwMTQ1sDQwNDFT0lEKTi0uzszPAykwrAUAipXCnCwAAAA="/>
  </w:docVars>
  <w:rsids>
    <w:rsidRoot w:val="00DB7C3C"/>
    <w:rsid w:val="00003FA7"/>
    <w:rsid w:val="0000436E"/>
    <w:rsid w:val="00005178"/>
    <w:rsid w:val="0001775E"/>
    <w:rsid w:val="000200C7"/>
    <w:rsid w:val="0002431C"/>
    <w:rsid w:val="00042F1F"/>
    <w:rsid w:val="000629D7"/>
    <w:rsid w:val="0007092B"/>
    <w:rsid w:val="00086857"/>
    <w:rsid w:val="00086F9A"/>
    <w:rsid w:val="000930A5"/>
    <w:rsid w:val="000A3F50"/>
    <w:rsid w:val="000C1FAB"/>
    <w:rsid w:val="000C2696"/>
    <w:rsid w:val="000E4F34"/>
    <w:rsid w:val="000F241A"/>
    <w:rsid w:val="00102AC4"/>
    <w:rsid w:val="0010474B"/>
    <w:rsid w:val="00110618"/>
    <w:rsid w:val="00115074"/>
    <w:rsid w:val="00115CB4"/>
    <w:rsid w:val="00134658"/>
    <w:rsid w:val="00136750"/>
    <w:rsid w:val="001457D2"/>
    <w:rsid w:val="001475CD"/>
    <w:rsid w:val="001569C5"/>
    <w:rsid w:val="001569E5"/>
    <w:rsid w:val="001656CD"/>
    <w:rsid w:val="00192C47"/>
    <w:rsid w:val="001C4AE6"/>
    <w:rsid w:val="001C7CF0"/>
    <w:rsid w:val="001D7456"/>
    <w:rsid w:val="001F237F"/>
    <w:rsid w:val="001F59AC"/>
    <w:rsid w:val="001F7432"/>
    <w:rsid w:val="0020448F"/>
    <w:rsid w:val="002341CF"/>
    <w:rsid w:val="002349EA"/>
    <w:rsid w:val="00237A69"/>
    <w:rsid w:val="00256D48"/>
    <w:rsid w:val="0026555D"/>
    <w:rsid w:val="0026727A"/>
    <w:rsid w:val="00270861"/>
    <w:rsid w:val="00273CE3"/>
    <w:rsid w:val="00281927"/>
    <w:rsid w:val="00282F6D"/>
    <w:rsid w:val="002A3DDF"/>
    <w:rsid w:val="002B5EFE"/>
    <w:rsid w:val="002D446B"/>
    <w:rsid w:val="002D53A2"/>
    <w:rsid w:val="002D67FB"/>
    <w:rsid w:val="002F70E7"/>
    <w:rsid w:val="00306CDA"/>
    <w:rsid w:val="003657C1"/>
    <w:rsid w:val="003819B3"/>
    <w:rsid w:val="003B2DA6"/>
    <w:rsid w:val="003B7BE7"/>
    <w:rsid w:val="003C09B0"/>
    <w:rsid w:val="003D71DB"/>
    <w:rsid w:val="003D7BBA"/>
    <w:rsid w:val="003F0D20"/>
    <w:rsid w:val="003F77D2"/>
    <w:rsid w:val="003F79FC"/>
    <w:rsid w:val="004004F9"/>
    <w:rsid w:val="004010A9"/>
    <w:rsid w:val="00403186"/>
    <w:rsid w:val="0040649A"/>
    <w:rsid w:val="00406772"/>
    <w:rsid w:val="00407041"/>
    <w:rsid w:val="00471147"/>
    <w:rsid w:val="004B4682"/>
    <w:rsid w:val="004E662F"/>
    <w:rsid w:val="0050497D"/>
    <w:rsid w:val="00515269"/>
    <w:rsid w:val="00536D0E"/>
    <w:rsid w:val="00563910"/>
    <w:rsid w:val="0057139A"/>
    <w:rsid w:val="00576EFC"/>
    <w:rsid w:val="0058055F"/>
    <w:rsid w:val="005836CB"/>
    <w:rsid w:val="00591097"/>
    <w:rsid w:val="005931E9"/>
    <w:rsid w:val="00596962"/>
    <w:rsid w:val="005B02B7"/>
    <w:rsid w:val="005B6910"/>
    <w:rsid w:val="005D24FD"/>
    <w:rsid w:val="0061548A"/>
    <w:rsid w:val="006178A9"/>
    <w:rsid w:val="006415E5"/>
    <w:rsid w:val="00644BD8"/>
    <w:rsid w:val="00681747"/>
    <w:rsid w:val="006824B1"/>
    <w:rsid w:val="0069365E"/>
    <w:rsid w:val="006A724D"/>
    <w:rsid w:val="006D11A2"/>
    <w:rsid w:val="006D63CD"/>
    <w:rsid w:val="006E55B5"/>
    <w:rsid w:val="006F247B"/>
    <w:rsid w:val="006F5BD1"/>
    <w:rsid w:val="00721EEA"/>
    <w:rsid w:val="00731813"/>
    <w:rsid w:val="00742A2D"/>
    <w:rsid w:val="0075000F"/>
    <w:rsid w:val="00754432"/>
    <w:rsid w:val="007722A4"/>
    <w:rsid w:val="007738E9"/>
    <w:rsid w:val="00773F6F"/>
    <w:rsid w:val="007752D3"/>
    <w:rsid w:val="00781640"/>
    <w:rsid w:val="00783EB9"/>
    <w:rsid w:val="007B19D0"/>
    <w:rsid w:val="007C3CFE"/>
    <w:rsid w:val="007D7900"/>
    <w:rsid w:val="007E1AE6"/>
    <w:rsid w:val="007E4E87"/>
    <w:rsid w:val="007E5D6E"/>
    <w:rsid w:val="00806367"/>
    <w:rsid w:val="00823260"/>
    <w:rsid w:val="00836445"/>
    <w:rsid w:val="008413B0"/>
    <w:rsid w:val="0085594E"/>
    <w:rsid w:val="00866AA9"/>
    <w:rsid w:val="0088059C"/>
    <w:rsid w:val="00892F24"/>
    <w:rsid w:val="00893AE4"/>
    <w:rsid w:val="00894E65"/>
    <w:rsid w:val="00896E07"/>
    <w:rsid w:val="008A0B4E"/>
    <w:rsid w:val="008A2545"/>
    <w:rsid w:val="008B46EC"/>
    <w:rsid w:val="008C57F3"/>
    <w:rsid w:val="008D7D3A"/>
    <w:rsid w:val="008E0653"/>
    <w:rsid w:val="008F0D3F"/>
    <w:rsid w:val="008F297F"/>
    <w:rsid w:val="00905CFD"/>
    <w:rsid w:val="0091175B"/>
    <w:rsid w:val="00913374"/>
    <w:rsid w:val="009456ED"/>
    <w:rsid w:val="0095136C"/>
    <w:rsid w:val="009639CA"/>
    <w:rsid w:val="009677FE"/>
    <w:rsid w:val="00997D39"/>
    <w:rsid w:val="009A28FA"/>
    <w:rsid w:val="009B06CC"/>
    <w:rsid w:val="009F2A2D"/>
    <w:rsid w:val="00A00F29"/>
    <w:rsid w:val="00A06899"/>
    <w:rsid w:val="00A069E9"/>
    <w:rsid w:val="00A17E16"/>
    <w:rsid w:val="00A236C3"/>
    <w:rsid w:val="00A47524"/>
    <w:rsid w:val="00A52C6D"/>
    <w:rsid w:val="00A576D6"/>
    <w:rsid w:val="00A609D8"/>
    <w:rsid w:val="00A61ABD"/>
    <w:rsid w:val="00A64F3C"/>
    <w:rsid w:val="00A723E8"/>
    <w:rsid w:val="00A843C3"/>
    <w:rsid w:val="00AA3310"/>
    <w:rsid w:val="00AB2DED"/>
    <w:rsid w:val="00AB5227"/>
    <w:rsid w:val="00AB714C"/>
    <w:rsid w:val="00AC36D9"/>
    <w:rsid w:val="00AD35F4"/>
    <w:rsid w:val="00AD7F3D"/>
    <w:rsid w:val="00AF4B7A"/>
    <w:rsid w:val="00B0721D"/>
    <w:rsid w:val="00B11F66"/>
    <w:rsid w:val="00B227D5"/>
    <w:rsid w:val="00B3209D"/>
    <w:rsid w:val="00BC0586"/>
    <w:rsid w:val="00BF2235"/>
    <w:rsid w:val="00BF25D2"/>
    <w:rsid w:val="00BF332E"/>
    <w:rsid w:val="00BF6FC9"/>
    <w:rsid w:val="00C02680"/>
    <w:rsid w:val="00C23183"/>
    <w:rsid w:val="00C25A0B"/>
    <w:rsid w:val="00C4690A"/>
    <w:rsid w:val="00C547C3"/>
    <w:rsid w:val="00C62E99"/>
    <w:rsid w:val="00C70E50"/>
    <w:rsid w:val="00CB6681"/>
    <w:rsid w:val="00CB6C40"/>
    <w:rsid w:val="00CC15E3"/>
    <w:rsid w:val="00CC3572"/>
    <w:rsid w:val="00CD0DD2"/>
    <w:rsid w:val="00CE0618"/>
    <w:rsid w:val="00CE695C"/>
    <w:rsid w:val="00D02BAF"/>
    <w:rsid w:val="00D05E0F"/>
    <w:rsid w:val="00D137AD"/>
    <w:rsid w:val="00D14161"/>
    <w:rsid w:val="00D34280"/>
    <w:rsid w:val="00D34788"/>
    <w:rsid w:val="00D43064"/>
    <w:rsid w:val="00D442F6"/>
    <w:rsid w:val="00D52141"/>
    <w:rsid w:val="00D60376"/>
    <w:rsid w:val="00D72DBC"/>
    <w:rsid w:val="00D85BA2"/>
    <w:rsid w:val="00D9714E"/>
    <w:rsid w:val="00DB5FA8"/>
    <w:rsid w:val="00DB7C3C"/>
    <w:rsid w:val="00DD3658"/>
    <w:rsid w:val="00DD37B6"/>
    <w:rsid w:val="00DE5036"/>
    <w:rsid w:val="00DE542B"/>
    <w:rsid w:val="00DE70BB"/>
    <w:rsid w:val="00DF1055"/>
    <w:rsid w:val="00E10363"/>
    <w:rsid w:val="00E53159"/>
    <w:rsid w:val="00E86629"/>
    <w:rsid w:val="00E91DDE"/>
    <w:rsid w:val="00E943B2"/>
    <w:rsid w:val="00EB7E7A"/>
    <w:rsid w:val="00EC27B4"/>
    <w:rsid w:val="00EC3518"/>
    <w:rsid w:val="00EC3B0C"/>
    <w:rsid w:val="00EC4DDA"/>
    <w:rsid w:val="00EF5493"/>
    <w:rsid w:val="00F136CB"/>
    <w:rsid w:val="00F27BC4"/>
    <w:rsid w:val="00F37C8C"/>
    <w:rsid w:val="00F454FC"/>
    <w:rsid w:val="00F46E15"/>
    <w:rsid w:val="00F52AAE"/>
    <w:rsid w:val="00F70480"/>
    <w:rsid w:val="00F72491"/>
    <w:rsid w:val="00F8628E"/>
    <w:rsid w:val="00FA0EBE"/>
    <w:rsid w:val="00FA3966"/>
    <w:rsid w:val="00FE588D"/>
    <w:rsid w:val="00FE5B83"/>
    <w:rsid w:val="00FF3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ACAE1"/>
  <w15:chartTrackingRefBased/>
  <w15:docId w15:val="{5ACAEECE-C1B4-42B4-972C-65023C3B9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C3C"/>
    <w:pPr>
      <w:spacing w:after="200" w:line="276" w:lineRule="auto"/>
      <w:ind w:left="173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DB7C3C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7C3C"/>
    <w:rPr>
      <w:rFonts w:asciiTheme="majorHAnsi" w:eastAsia="Times New Roman" w:hAnsiTheme="majorHAnsi" w:cs="Arial"/>
      <w:b/>
      <w:bCs/>
      <w:kern w:val="32"/>
      <w:sz w:val="32"/>
      <w:szCs w:val="32"/>
    </w:rPr>
  </w:style>
  <w:style w:type="paragraph" w:styleId="ListNumber">
    <w:name w:val="List Number"/>
    <w:basedOn w:val="Normal"/>
    <w:uiPriority w:val="12"/>
    <w:qFormat/>
    <w:rsid w:val="00DB7C3C"/>
    <w:pPr>
      <w:numPr>
        <w:numId w:val="1"/>
      </w:numPr>
    </w:pPr>
    <w:rPr>
      <w:b/>
    </w:rPr>
  </w:style>
  <w:style w:type="paragraph" w:styleId="Date">
    <w:name w:val="Date"/>
    <w:basedOn w:val="Normal"/>
    <w:next w:val="Normal"/>
    <w:link w:val="DateChar"/>
    <w:uiPriority w:val="10"/>
    <w:qFormat/>
    <w:rsid w:val="00DB7C3C"/>
    <w:pPr>
      <w:spacing w:after="480"/>
      <w:jc w:val="center"/>
    </w:pPr>
  </w:style>
  <w:style w:type="character" w:customStyle="1" w:styleId="DateChar">
    <w:name w:val="Date Char"/>
    <w:basedOn w:val="DefaultParagraphFont"/>
    <w:link w:val="Date"/>
    <w:uiPriority w:val="10"/>
    <w:rsid w:val="00DB7C3C"/>
    <w:rPr>
      <w:rFonts w:eastAsia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B7C3C"/>
    <w:rPr>
      <w:rFonts w:ascii="Times New Roman" w:hAnsi="Times New Roman" w:cs="Times New Roman"/>
      <w:color w:val="0563C1" w:themeColor="hyperlink"/>
      <w:u w:val="single"/>
    </w:rPr>
  </w:style>
  <w:style w:type="paragraph" w:styleId="ListNumber2">
    <w:name w:val="List Number 2"/>
    <w:basedOn w:val="Normal"/>
    <w:uiPriority w:val="12"/>
    <w:unhideWhenUsed/>
    <w:qFormat/>
    <w:rsid w:val="00DB7C3C"/>
    <w:pPr>
      <w:numPr>
        <w:ilvl w:val="1"/>
        <w:numId w:val="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DB7C3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B7C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1EE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0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A3966"/>
    <w:pPr>
      <w:spacing w:before="100" w:beforeAutospacing="1" w:after="100" w:afterAutospacing="1" w:line="240" w:lineRule="auto"/>
      <w:ind w:left="0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7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Desmond.harvey@ucr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Victor.moreira@ucr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ige.mejia@ucr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ucr.zoom.us/j/95891532542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ucr.zoom.us/j/91955981100?pwd=SXNKYTVBR29SMGJjckNqZ1hDSk5Jdz09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344D60E2F2974B8C1ADB9AFE59EC43" ma:contentTypeVersion="13" ma:contentTypeDescription="Create a new document." ma:contentTypeScope="" ma:versionID="5b77450bd7724d6c168719d4fa469bd0">
  <xsd:schema xmlns:xsd="http://www.w3.org/2001/XMLSchema" xmlns:xs="http://www.w3.org/2001/XMLSchema" xmlns:p="http://schemas.microsoft.com/office/2006/metadata/properties" xmlns:ns2="25e78b99-2c4b-4157-a070-a1ff0ad3e375" xmlns:ns3="e4b36cf6-0c60-4e53-bd42-b08d4848d39d" targetNamespace="http://schemas.microsoft.com/office/2006/metadata/properties" ma:root="true" ma:fieldsID="6fe98d57dee0639ef3793ee2e8b1bcec" ns2:_="" ns3:_="">
    <xsd:import namespace="25e78b99-2c4b-4157-a070-a1ff0ad3e375"/>
    <xsd:import namespace="e4b36cf6-0c60-4e53-bd42-b08d4848d3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e78b99-2c4b-4157-a070-a1ff0ad3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Location" ma:index="14" nillable="true" ma:displayName="Location" ma:hidden="true" ma:internalName="MediaServiceLocation" ma:readOnly="true">
      <xsd:simpleType>
        <xsd:restriction base="dms:Text"/>
      </xsd:simpleType>
    </xsd:element>
    <xsd:element name="MediaServiceOCR" ma:index="15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hidden="true" ma:internalName="MediaServiceKeyPoint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b36cf6-0c60-4e53-bd42-b08d4848d3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F1CAE6-DF9B-4583-AD7B-F9A7866D62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326FD8-740F-41A7-B4B3-FA525BA48B6C}">
  <ds:schemaRefs>
    <ds:schemaRef ds:uri="http://schemas.microsoft.com/office/2006/metadata/properties"/>
    <ds:schemaRef ds:uri="http://schemas.microsoft.com/office/infopath/2007/PartnerControls"/>
    <ds:schemaRef ds:uri="99f92891-855f-4e4e-9325-4f8361a0d5f5"/>
  </ds:schemaRefs>
</ds:datastoreItem>
</file>

<file path=customXml/itemProps3.xml><?xml version="1.0" encoding="utf-8"?>
<ds:datastoreItem xmlns:ds="http://schemas.openxmlformats.org/officeDocument/2006/customXml" ds:itemID="{4F42BE97-313A-499D-9712-50DD7CE14EF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7</Words>
  <Characters>1353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el J Parrish</dc:creator>
  <cp:keywords/>
  <dc:description/>
  <cp:lastModifiedBy>Paige Mejia</cp:lastModifiedBy>
  <cp:revision>2</cp:revision>
  <cp:lastPrinted>2021-08-09T17:10:00Z</cp:lastPrinted>
  <dcterms:created xsi:type="dcterms:W3CDTF">2022-01-12T00:50:00Z</dcterms:created>
  <dcterms:modified xsi:type="dcterms:W3CDTF">2022-01-12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344D60E2F2974B8C1ADB9AFE59EC43</vt:lpwstr>
  </property>
</Properties>
</file>